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86594" w14:paraId="16ABF890" w14:textId="77777777" w:rsidTr="00986594">
        <w:tc>
          <w:tcPr>
            <w:tcW w:w="10682" w:type="dxa"/>
          </w:tcPr>
          <w:p w14:paraId="495CC561" w14:textId="77777777" w:rsidR="00986594" w:rsidRPr="00986594" w:rsidRDefault="00986594" w:rsidP="00986594">
            <w:pPr>
              <w:rPr>
                <w:rFonts w:ascii="Century Gothic" w:hAnsi="Century Gothic"/>
                <w:sz w:val="32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drawing>
                <wp:inline distT="0" distB="0" distL="0" distR="0" wp14:anchorId="0294012E" wp14:editId="02FDE2D5">
                  <wp:extent cx="895514" cy="627321"/>
                  <wp:effectExtent l="0" t="0" r="0" b="1905"/>
                  <wp:docPr id="4" name="Picture 4" descr="\\fileserver\staff folders\Grace Eyre Shared Folder\IT Help\Photo Symbols 3\PS3 (F)\lores_images\Name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fileserver\staff folders\Grace Eyre Shared Folder\IT Help\Photo Symbols 3\PS3 (F)\lores_images\Name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631" cy="627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86594">
              <w:rPr>
                <w:rFonts w:ascii="Century Gothic" w:hAnsi="Century Gothic"/>
                <w:b/>
                <w:sz w:val="32"/>
                <w:u w:val="single"/>
              </w:rPr>
              <w:t>My Name:</w:t>
            </w:r>
            <w:r>
              <w:rPr>
                <w:rFonts w:ascii="Century Gothic" w:hAnsi="Century Gothic"/>
                <w:sz w:val="32"/>
              </w:rPr>
              <w:t xml:space="preserve">  </w:t>
            </w:r>
          </w:p>
          <w:p w14:paraId="070CF1FC" w14:textId="77777777" w:rsidR="00986594" w:rsidRDefault="00986594">
            <w:pPr>
              <w:rPr>
                <w:rFonts w:ascii="Century Gothic" w:hAnsi="Century Gothic"/>
                <w:b/>
                <w:sz w:val="32"/>
                <w:u w:val="single"/>
              </w:rPr>
            </w:pPr>
          </w:p>
        </w:tc>
      </w:tr>
    </w:tbl>
    <w:p w14:paraId="5E6B5FA3" w14:textId="77777777" w:rsidR="00986594" w:rsidRDefault="009865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8"/>
        <w:gridCol w:w="5218"/>
      </w:tblGrid>
      <w:tr w:rsidR="00986594" w14:paraId="737510BB" w14:textId="77777777" w:rsidTr="00986594">
        <w:tc>
          <w:tcPr>
            <w:tcW w:w="5341" w:type="dxa"/>
          </w:tcPr>
          <w:p w14:paraId="5840DA50" w14:textId="77777777" w:rsidR="00986594" w:rsidRPr="00095273" w:rsidRDefault="00986594" w:rsidP="00986594">
            <w:pPr>
              <w:rPr>
                <w:rFonts w:ascii="Century Gothic" w:hAnsi="Century Gothic"/>
                <w:b/>
                <w:sz w:val="28"/>
                <w:szCs w:val="28"/>
                <w:u w:val="single"/>
              </w:rPr>
            </w:pPr>
            <w:r w:rsidRPr="00095273">
              <w:rPr>
                <w:rFonts w:ascii="Century Gothic" w:hAnsi="Century Gothic"/>
                <w:b/>
                <w:sz w:val="28"/>
                <w:szCs w:val="28"/>
                <w:u w:val="single"/>
              </w:rPr>
              <w:t>Like and admire</w:t>
            </w:r>
          </w:p>
          <w:p w14:paraId="4B0410B2" w14:textId="77777777" w:rsidR="00986594" w:rsidRDefault="00F2147E" w:rsidP="00D607DF">
            <w:r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60F3C3CB" wp14:editId="02AB3F5A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-133350</wp:posOffset>
                  </wp:positionV>
                  <wp:extent cx="956945" cy="903605"/>
                  <wp:effectExtent l="0" t="0" r="0" b="0"/>
                  <wp:wrapTight wrapText="bothSides">
                    <wp:wrapPolygon edited="0">
                      <wp:start x="0" y="0"/>
                      <wp:lineTo x="0" y="20947"/>
                      <wp:lineTo x="21070" y="20947"/>
                      <wp:lineTo x="21070" y="0"/>
                      <wp:lineTo x="0" y="0"/>
                    </wp:wrapPolygon>
                  </wp:wrapTight>
                  <wp:docPr id="1" name="Picture 1" descr="\\fileserver\staff folders\Grace Eyre Shared Folder\IT Help\Photo Symbols 3\PS3 (F)\lores_images\Heart-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fileserver\staff folders\Grace Eyre Shared Folder\IT Help\Photo Symbols 3\PS3 (F)\lores_images\Heart-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6945" cy="903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41" w:type="dxa"/>
          </w:tcPr>
          <w:p w14:paraId="76014A23" w14:textId="77777777" w:rsidR="00986594" w:rsidRPr="00095273" w:rsidRDefault="00986594" w:rsidP="00986594">
            <w:pPr>
              <w:rPr>
                <w:rFonts w:ascii="Century Gothic" w:hAnsi="Century Gothic"/>
                <w:b/>
                <w:sz w:val="28"/>
                <w:szCs w:val="28"/>
                <w:u w:val="single"/>
              </w:rPr>
            </w:pPr>
            <w:r w:rsidRPr="00095273">
              <w:rPr>
                <w:rFonts w:ascii="Century Gothic" w:hAnsi="Century Gothic"/>
                <w:b/>
                <w:sz w:val="28"/>
                <w:szCs w:val="28"/>
                <w:u w:val="single"/>
              </w:rPr>
              <w:t>Photo</w:t>
            </w:r>
          </w:p>
          <w:p w14:paraId="2A8619E0" w14:textId="77777777" w:rsidR="00986594" w:rsidRDefault="00986594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759B7546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67EEE288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52756F05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7E30F711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378348BA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4289E3A8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3EEF86F0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0618760A" w14:textId="77777777" w:rsidR="00D607DF" w:rsidRDefault="00D607DF" w:rsidP="00D607DF"/>
        </w:tc>
      </w:tr>
    </w:tbl>
    <w:p w14:paraId="6D0FD17D" w14:textId="77777777" w:rsidR="00986594" w:rsidRDefault="009865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86594" w14:paraId="6E2976A5" w14:textId="77777777" w:rsidTr="00986594">
        <w:tc>
          <w:tcPr>
            <w:tcW w:w="10682" w:type="dxa"/>
          </w:tcPr>
          <w:p w14:paraId="12E4967C" w14:textId="77777777" w:rsidR="00D607DF" w:rsidRDefault="00986594" w:rsidP="00D607DF">
            <w:pPr>
              <w:rPr>
                <w:rFonts w:ascii="Century Gothic" w:hAnsi="Century Gothic"/>
                <w:b/>
                <w:sz w:val="28"/>
                <w:szCs w:val="28"/>
                <w:u w:val="single"/>
              </w:rPr>
            </w:pPr>
            <w:r>
              <w:rPr>
                <w:rFonts w:ascii="Century Gothic" w:hAnsi="Century Gothic"/>
                <w:b/>
                <w:sz w:val="28"/>
                <w:szCs w:val="28"/>
                <w:u w:val="single"/>
              </w:rPr>
              <w:t>Things that are important to me:</w:t>
            </w:r>
          </w:p>
          <w:p w14:paraId="666DC014" w14:textId="77777777" w:rsidR="00D607DF" w:rsidRPr="00D607DF" w:rsidRDefault="00D607DF" w:rsidP="00D607DF">
            <w:pPr>
              <w:rPr>
                <w:rFonts w:ascii="Century Gothic" w:hAnsi="Century Gothic"/>
                <w:b/>
                <w:sz w:val="28"/>
                <w:szCs w:val="28"/>
                <w:u w:val="single"/>
              </w:rPr>
            </w:pPr>
          </w:p>
          <w:p w14:paraId="1B6E9F7A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7DE8C77C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6639DAC7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548AF283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71866CD8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4D0A91D4" w14:textId="77777777" w:rsidR="00986594" w:rsidRDefault="00F2147E" w:rsidP="00D607DF">
            <w:pPr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7EAA0E26" wp14:editId="5CEDB95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091565</wp:posOffset>
                  </wp:positionV>
                  <wp:extent cx="802640" cy="935355"/>
                  <wp:effectExtent l="0" t="0" r="0" b="0"/>
                  <wp:wrapTight wrapText="bothSides">
                    <wp:wrapPolygon edited="0">
                      <wp:start x="0" y="0"/>
                      <wp:lineTo x="0" y="21116"/>
                      <wp:lineTo x="21019" y="21116"/>
                      <wp:lineTo x="21019" y="0"/>
                      <wp:lineTo x="0" y="0"/>
                    </wp:wrapPolygon>
                  </wp:wrapTight>
                  <wp:docPr id="3" name="Picture 3" descr="\\fileserver\staff folders\Grace Eyre Shared Folder\IT Help\Photo Symbols 3\PS3 (F)\lores_images\Thumb_U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\\fileserver\staff folders\Grace Eyre Shared Folder\IT Help\Photo Symbols 3\PS3 (F)\lores_images\Thumb_U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2640" cy="935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45231">
              <w:rPr>
                <w:rFonts w:ascii="Century Gothic" w:hAnsi="Century Gothic"/>
                <w:sz w:val="28"/>
                <w:szCs w:val="28"/>
              </w:rPr>
              <w:t xml:space="preserve"> </w:t>
            </w:r>
          </w:p>
          <w:p w14:paraId="2989597E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153B0AB2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151612ED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0AE0D3C9" w14:textId="77777777" w:rsidR="00D607DF" w:rsidRPr="00B45231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</w:tc>
      </w:tr>
    </w:tbl>
    <w:p w14:paraId="47B993B9" w14:textId="77777777" w:rsidR="00986594" w:rsidRDefault="009865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86594" w14:paraId="31DE704E" w14:textId="77777777" w:rsidTr="00986594">
        <w:tc>
          <w:tcPr>
            <w:tcW w:w="10682" w:type="dxa"/>
          </w:tcPr>
          <w:p w14:paraId="3564FCBF" w14:textId="77777777" w:rsidR="00986594" w:rsidRDefault="00986594">
            <w:pPr>
              <w:rPr>
                <w:rFonts w:ascii="Century Gothic" w:hAnsi="Century Gothic"/>
                <w:b/>
                <w:sz w:val="28"/>
                <w:szCs w:val="28"/>
                <w:u w:val="single"/>
              </w:rPr>
            </w:pPr>
            <w:r>
              <w:rPr>
                <w:rFonts w:ascii="Century Gothic" w:hAnsi="Century Gothic"/>
                <w:b/>
                <w:sz w:val="28"/>
                <w:szCs w:val="28"/>
                <w:u w:val="single"/>
              </w:rPr>
              <w:t>How you can best support me:</w:t>
            </w:r>
          </w:p>
          <w:p w14:paraId="7E40EB5F" w14:textId="77777777" w:rsidR="00B45231" w:rsidRDefault="00B45231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1B92A05D" w14:textId="77777777" w:rsidR="00B45231" w:rsidRDefault="00F2147E" w:rsidP="00D607DF">
            <w:pPr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26EB76C0" wp14:editId="3237762C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398145</wp:posOffset>
                  </wp:positionV>
                  <wp:extent cx="796925" cy="744220"/>
                  <wp:effectExtent l="0" t="0" r="3175" b="0"/>
                  <wp:wrapTight wrapText="bothSides">
                    <wp:wrapPolygon edited="0">
                      <wp:start x="0" y="0"/>
                      <wp:lineTo x="0" y="21010"/>
                      <wp:lineTo x="21170" y="21010"/>
                      <wp:lineTo x="21170" y="0"/>
                      <wp:lineTo x="0" y="0"/>
                    </wp:wrapPolygon>
                  </wp:wrapTight>
                  <wp:docPr id="5" name="Picture 5" descr="\\fileserver\staff folders\Grace Eyre Shared Folder\IT Help\Photo Symbols 3\PS3 (F)\lores_images\Tal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\\fileserver\staff folders\Grace Eyre Shared Folder\IT Help\Photo Symbols 3\PS3 (F)\lores_images\Tal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25" cy="744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31EC535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2E806FA7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104814A4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384C892E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6B378CFD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4D28B999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2E650DCE" w14:textId="77777777" w:rsidR="00D607DF" w:rsidRDefault="00D607DF" w:rsidP="00D607DF">
            <w:pPr>
              <w:rPr>
                <w:rFonts w:ascii="Century Gothic" w:hAnsi="Century Gothic"/>
                <w:sz w:val="28"/>
                <w:szCs w:val="28"/>
              </w:rPr>
            </w:pPr>
          </w:p>
          <w:p w14:paraId="75CF6EE6" w14:textId="77777777" w:rsidR="00D607DF" w:rsidRPr="00B45231" w:rsidRDefault="00D607DF" w:rsidP="00D607DF">
            <w:pPr>
              <w:rPr>
                <w:rFonts w:ascii="Century Gothic" w:hAnsi="Century Gothic"/>
                <w:b/>
                <w:sz w:val="28"/>
                <w:szCs w:val="28"/>
                <w:u w:val="single"/>
              </w:rPr>
            </w:pPr>
          </w:p>
        </w:tc>
      </w:tr>
    </w:tbl>
    <w:p w14:paraId="3D8738D4" w14:textId="77777777" w:rsidR="00501EDF" w:rsidRDefault="00501EDF"/>
    <w:p w14:paraId="079BE45A" w14:textId="192353E5" w:rsidR="005C3865" w:rsidRPr="005C3865" w:rsidRDefault="005C3865">
      <w:pPr>
        <w:rPr>
          <w:rFonts w:ascii="Arial" w:hAnsi="Arial" w:cs="Arial"/>
        </w:rPr>
      </w:pPr>
      <w:r w:rsidRPr="005C3865">
        <w:rPr>
          <w:rFonts w:ascii="Arial" w:hAnsi="Arial" w:cs="Arial"/>
          <w:sz w:val="24"/>
        </w:rPr>
        <w:t xml:space="preserve">Please email your completed One Page profile to </w:t>
      </w:r>
      <w:r w:rsidR="0023438E">
        <w:rPr>
          <w:rFonts w:ascii="Arial" w:hAnsi="Arial" w:cs="Arial"/>
          <w:sz w:val="24"/>
        </w:rPr>
        <w:t>Bahar Nizam</w:t>
      </w:r>
      <w:r w:rsidRPr="005C3865">
        <w:rPr>
          <w:rFonts w:ascii="Arial" w:hAnsi="Arial" w:cs="Arial"/>
          <w:sz w:val="24"/>
        </w:rPr>
        <w:t xml:space="preserve"> at </w:t>
      </w:r>
      <w:hyperlink r:id="rId9" w:history="1">
        <w:r w:rsidR="005E3D2B" w:rsidRPr="00837DC2">
          <w:rPr>
            <w:rStyle w:val="Hyperlink"/>
            <w:rFonts w:ascii="Arial" w:hAnsi="Arial" w:cs="Arial"/>
            <w:sz w:val="24"/>
          </w:rPr>
          <w:t>bnizam@grace-eyre.org</w:t>
        </w:r>
      </w:hyperlink>
      <w:r w:rsidRPr="005C3865">
        <w:rPr>
          <w:rFonts w:ascii="Arial" w:hAnsi="Arial" w:cs="Arial"/>
        </w:rPr>
        <w:t xml:space="preserve"> </w:t>
      </w:r>
    </w:p>
    <w:sectPr w:rsidR="005C3865" w:rsidRPr="005C3865" w:rsidSect="000D7BF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45575"/>
    <w:multiLevelType w:val="hybridMultilevel"/>
    <w:tmpl w:val="4990A2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EC7F39"/>
    <w:multiLevelType w:val="hybridMultilevel"/>
    <w:tmpl w:val="F2203F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8F13BC"/>
    <w:multiLevelType w:val="hybridMultilevel"/>
    <w:tmpl w:val="B43CD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7E69DB"/>
    <w:multiLevelType w:val="hybridMultilevel"/>
    <w:tmpl w:val="AAFAD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sjSwNDM1Mze3MDdW0lEKTi0uzszPAykwrAUA3xACTiwAAAA="/>
  </w:docVars>
  <w:rsids>
    <w:rsidRoot w:val="00095273"/>
    <w:rsid w:val="00095273"/>
    <w:rsid w:val="000A211D"/>
    <w:rsid w:val="000D7BF6"/>
    <w:rsid w:val="00126016"/>
    <w:rsid w:val="00225D2D"/>
    <w:rsid w:val="0023438E"/>
    <w:rsid w:val="00251227"/>
    <w:rsid w:val="004B25B8"/>
    <w:rsid w:val="004B67C7"/>
    <w:rsid w:val="004E400C"/>
    <w:rsid w:val="00501EDF"/>
    <w:rsid w:val="00532518"/>
    <w:rsid w:val="005B414C"/>
    <w:rsid w:val="005C3865"/>
    <w:rsid w:val="005E3D2B"/>
    <w:rsid w:val="005F2093"/>
    <w:rsid w:val="008A01D8"/>
    <w:rsid w:val="00954B9A"/>
    <w:rsid w:val="00986594"/>
    <w:rsid w:val="00990A64"/>
    <w:rsid w:val="009A0D56"/>
    <w:rsid w:val="009C332C"/>
    <w:rsid w:val="00B405FB"/>
    <w:rsid w:val="00B45231"/>
    <w:rsid w:val="00CE346E"/>
    <w:rsid w:val="00D607DF"/>
    <w:rsid w:val="00DD066C"/>
    <w:rsid w:val="00F2147E"/>
    <w:rsid w:val="00FB4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c"/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3C8CB042"/>
  <w15:docId w15:val="{36528C72-7DB5-4491-BBBA-3C099B22E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2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52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2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B67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60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386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nizam@grace-eyr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Palermo</dc:creator>
  <cp:lastModifiedBy>Bahar Nizam</cp:lastModifiedBy>
  <cp:revision>4</cp:revision>
  <cp:lastPrinted>2012-12-14T10:25:00Z</cp:lastPrinted>
  <dcterms:created xsi:type="dcterms:W3CDTF">2021-11-24T12:06:00Z</dcterms:created>
  <dcterms:modified xsi:type="dcterms:W3CDTF">2022-03-09T10:53:00Z</dcterms:modified>
</cp:coreProperties>
</file>